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7510C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DATA FILE LAYOUT: ECOLOGICAL SITES</w:t>
      </w:r>
    </w:p>
    <w:p w14:paraId="4F7D1CCA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(FILE: ecosites.xls)</w:t>
      </w:r>
    </w:p>
    <w:p w14:paraId="0DC64CA6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0B7738ED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7CF8D8C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70762F90" w14:textId="45911C1F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ITEM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proofErr w:type="spellStart"/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ITEM</w:t>
      </w:r>
      <w:proofErr w:type="spellEnd"/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DATA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NUM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ITEM</w:t>
      </w:r>
    </w:p>
    <w:p w14:paraId="010BA353" w14:textId="6AF0B9EF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COL.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NAME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WIDTH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YPE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C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DESCRIPTION</w:t>
      </w:r>
    </w:p>
    <w:p w14:paraId="36854BF1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2BF3D83" w14:textId="3019FC83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A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PASTTRAN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3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NUMBER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0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ure-transect unique ID number</w:t>
      </w:r>
    </w:p>
    <w:p w14:paraId="6DA78B2D" w14:textId="6FF8FCA3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B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PASTURE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3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EX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-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Pasture name/number</w:t>
      </w:r>
    </w:p>
    <w:p w14:paraId="4F932D37" w14:textId="3E00EB42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C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TRANSEC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3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EX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-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Transect number</w:t>
      </w:r>
    </w:p>
    <w:p w14:paraId="5C3A7829" w14:textId="444E0823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D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ECOLOGICAL SITE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17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EX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-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Ecological Site determined in winter 2009 by Dan Robinett, NRCS (retired)</w:t>
      </w:r>
    </w:p>
    <w:p w14:paraId="4A20AD49" w14:textId="009AF34C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E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MLRA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23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EX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-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Major Land Resource Area (MLRA)</w:t>
      </w:r>
    </w:p>
    <w:p w14:paraId="62A4B50A" w14:textId="53745026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F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NOTES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162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  TEXT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 xml:space="preserve"> -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ab/>
        <w:t>Additional notes on ecological sites</w:t>
      </w:r>
    </w:p>
    <w:p w14:paraId="63C23392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2C415A4E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62323C40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</w:p>
    <w:p w14:paraId="3C3E3BE4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>ecositeslayout.txt</w:t>
      </w:r>
    </w:p>
    <w:p w14:paraId="3A8C6F19" w14:textId="77777777" w:rsidR="00581468" w:rsidRPr="00581468" w:rsidRDefault="00581468" w:rsidP="005814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</w:pPr>
      <w:r w:rsidRPr="00581468">
        <w:rPr>
          <w:rFonts w:ascii="Courier New" w:eastAsia="Times New Roman" w:hAnsi="Courier New" w:cs="Courier New"/>
          <w:color w:val="000000"/>
          <w:sz w:val="20"/>
          <w:szCs w:val="20"/>
          <w:lang w:val="it-IT" w:eastAsia="it-IT"/>
        </w:rPr>
        <w:t xml:space="preserve"> 20 August 2012</w:t>
      </w:r>
    </w:p>
    <w:p w14:paraId="59D64932" w14:textId="77777777" w:rsidR="005259C2" w:rsidRDefault="00581468"/>
    <w:sectPr w:rsidR="005259C2" w:rsidSect="00581468">
      <w:pgSz w:w="16838" w:h="11906" w:orient="landscape"/>
      <w:pgMar w:top="720" w:right="144" w:bottom="720" w:left="14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c1Nje0NDC0MLBQ0lEKTi0uzszPAykwrAUAKg3llCwAAAA="/>
  </w:docVars>
  <w:rsids>
    <w:rsidRoot w:val="00581468"/>
    <w:rsid w:val="000E40BE"/>
    <w:rsid w:val="002409EA"/>
    <w:rsid w:val="00581468"/>
    <w:rsid w:val="006E1FE6"/>
    <w:rsid w:val="006F5957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9CBF5"/>
  <w15:chartTrackingRefBased/>
  <w15:docId w15:val="{E8D152D1-1BA1-4E0D-B47C-CB29B151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4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468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2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1-07T22:18:00Z</dcterms:created>
  <dcterms:modified xsi:type="dcterms:W3CDTF">2022-01-07T22:21:00Z</dcterms:modified>
</cp:coreProperties>
</file>